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osnia</w:t>
      </w:r>
      <w:r>
        <w:t xml:space="preserve"> </w:t>
      </w:r>
      <w:r>
        <w:t xml:space="preserve">and</w:t>
      </w:r>
      <w:r>
        <w:t xml:space="preserve"> </w:t>
      </w:r>
      <w:r>
        <w:t xml:space="preserve">Herzegovi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osnia and Herzegovina received a score of 70.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osnia and Herzegovin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snia and Herzegovina received a score of</w:t>
      </w:r>
      <w:r>
        <w:t xml:space="preserve"> </w:t>
      </w:r>
      <w:r>
        <w:rPr>
          <w:bCs/>
          <w:b/>
        </w:rPr>
        <w:t xml:space="preserve">63.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osnia and Herzegovina received a score of 77.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osnia and Herzegovina received a score of 61.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osnia and Herzegovina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osnia and Herzegovin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osnia and Herzegovin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osnia and Herzegovin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osnia and Herzegovin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osnia and Herzegovin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osnia and Herzegovin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osnia and Herzegovin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osnia and Herzegovin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osnia and Herzegovin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osnia and Herzegovin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osnia and Herzegovin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osnia and Herzegovin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Bosnia%20and%20Herzegovi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Bosnia%20and%20Herzegovi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Bosnia%20and%20Herzegovi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Bosnia%20and%20Herzegovi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Bosnia%20and%20Herzegovi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Bosnia%20and%20Herzegovi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Bosnia%20and%20Herzegovi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Bosnia%20and%20Herzegovi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Bosnia%20and%20Herzegovi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Bosnia%20and%20Herzegovi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Bosnia%20and%20Herzegovi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Bosnia%20and%20Herzegovi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Bosnia%20and%20Herzegovi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Bosnia%20and%20Herzegovi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Bosnia%20and%20Herzegovi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Bosnia%20and%20Herzegovi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Bosnia%20and%20Herzegovi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7, 2011,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3, 2006, 201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58:52Z</dcterms:created>
  <dcterms:modified xsi:type="dcterms:W3CDTF">2024-03-19T20: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osnia and Herzegovina Country Report</vt:lpwstr>
  </property>
</Properties>
</file>